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B0857F" w14:textId="77777777" w:rsidR="00AF3320" w:rsidRPr="00223E0F" w:rsidRDefault="00AF3320" w:rsidP="00223E0F">
      <w:pPr>
        <w:shd w:val="clear" w:color="auto" w:fill="FFFFFF"/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23E0F">
        <w:rPr>
          <w:rFonts w:ascii="Times New Roman" w:hAnsi="Times New Roman" w:cs="Times New Roman"/>
          <w:b/>
          <w:bCs/>
          <w:sz w:val="24"/>
          <w:szCs w:val="24"/>
        </w:rPr>
        <w:t>Mobile Health Applications to Increase Health Literacy about Hypertension among Jamaican Adults</w:t>
      </w:r>
    </w:p>
    <w:p w14:paraId="0FE3216B" w14:textId="725D90D5" w:rsidR="00AF3320" w:rsidRPr="00223E0F" w:rsidRDefault="00E37708" w:rsidP="00223E0F">
      <w:pPr>
        <w:shd w:val="clear" w:color="auto" w:fill="FFFFFF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color w:val="22222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BB9556" wp14:editId="11C093D1">
                <wp:simplePos x="0" y="0"/>
                <wp:positionH relativeFrom="column">
                  <wp:posOffset>5486400</wp:posOffset>
                </wp:positionH>
                <wp:positionV relativeFrom="page">
                  <wp:posOffset>2758440</wp:posOffset>
                </wp:positionV>
                <wp:extent cx="271462" cy="219075"/>
                <wp:effectExtent l="0" t="0" r="14605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1462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C88F993" w14:textId="3FE5A49A" w:rsidR="00E37708" w:rsidRDefault="00E37708" w:rsidP="00E3770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BB955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6in;margin-top:217.2pt;width:21.35pt;height:17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" fillcolor="white [3201]" strokeweight=".5pt">
                <v:textbox>
                  <w:txbxContent>
                    <w:p w14:paraId="7C88F993" w14:textId="3FE5A49A" w:rsidR="00E37708" w:rsidRDefault="00E37708" w:rsidP="00E37708">
                      <w:pPr>
                        <w:jc w:val="center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223E0F">
        <w:rPr>
          <w:rFonts w:ascii="Times New Roman" w:eastAsia="Times New Roman" w:hAnsi="Times New Roman" w:cs="Times New Roman"/>
          <w:b/>
          <w:bCs/>
          <w:noProof/>
          <w:color w:val="22222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DEAF48" wp14:editId="4D978D74">
                <wp:simplePos x="0" y="0"/>
                <wp:positionH relativeFrom="column">
                  <wp:posOffset>4852988</wp:posOffset>
                </wp:positionH>
                <wp:positionV relativeFrom="page">
                  <wp:posOffset>2757488</wp:posOffset>
                </wp:positionV>
                <wp:extent cx="271462" cy="219075"/>
                <wp:effectExtent l="0" t="0" r="14605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1462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43C6F5D" w14:textId="4CA0BDD4" w:rsidR="00223E0F" w:rsidRDefault="00E37708" w:rsidP="00223E0F">
                            <w:pPr>
                              <w:jc w:val="cente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222222"/>
                                <w:sz w:val="24"/>
                                <w:szCs w:val="24"/>
                              </w:rPr>
                              <w:sym w:font="Wingdings 2" w:char="F050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DEAF48" id="Text Box 2" o:spid="_x0000_s1027" type="#_x0000_t202" style="position:absolute;margin-left:382.15pt;margin-top:217.15pt;width:21.35pt;height:1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" fillcolor="white [3201]" strokeweight=".5pt">
                <v:textbox>
                  <w:txbxContent>
                    <w:p w14:paraId="343C6F5D" w14:textId="4CA0BDD4" w:rsidR="00223E0F" w:rsidRDefault="00E37708" w:rsidP="00223E0F">
                      <w:pPr>
                        <w:jc w:val="cente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222222"/>
                          <w:sz w:val="24"/>
                          <w:szCs w:val="24"/>
                        </w:rPr>
                        <w:sym w:font="Wingdings 2" w:char="F050"/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F3320" w:rsidRPr="00223E0F">
        <w:rPr>
          <w:rFonts w:ascii="Times New Roman" w:hAnsi="Times New Roman" w:cs="Times New Roman"/>
          <w:b/>
          <w:bCs/>
          <w:sz w:val="24"/>
          <w:szCs w:val="24"/>
        </w:rPr>
        <w:t xml:space="preserve">Purpose of Study: </w:t>
      </w:r>
      <w:r w:rsidR="00223E0F" w:rsidRPr="00223E0F">
        <w:rPr>
          <w:rFonts w:ascii="Times New Roman" w:hAnsi="Times New Roman" w:cs="Times New Roman"/>
          <w:sz w:val="24"/>
          <w:szCs w:val="24"/>
        </w:rPr>
        <w:t>The aim of this study is to investigate the effectiveness of health literacy through mobile health applications to counter the prevalence of hypertension in Jamaica</w:t>
      </w:r>
      <w:r w:rsidR="00223E0F" w:rsidRPr="00223E0F">
        <w:rPr>
          <w:rFonts w:ascii="Times New Roman" w:hAnsi="Times New Roman" w:cs="Times New Roman"/>
          <w:color w:val="000000"/>
          <w:sz w:val="24"/>
          <w:szCs w:val="24"/>
        </w:rPr>
        <w:t>. The potential benefits are to increase health literacy and reduce the risk of hypertension</w:t>
      </w:r>
      <w:r w:rsidR="00223E0F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315B7793" w14:textId="6D077976" w:rsidR="00AF3320" w:rsidRPr="00223E0F" w:rsidRDefault="00AF3320" w:rsidP="00AF3320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223E0F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Do you consent for </w:t>
      </w:r>
      <w:r w:rsidR="00223E0F" w:rsidRPr="00223E0F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this interview and your responses to be recorded? </w:t>
      </w:r>
      <w:r w:rsidR="00223E0F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ab/>
      </w:r>
      <w:r w:rsidR="00223E0F" w:rsidRPr="00223E0F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Yes</w:t>
      </w:r>
      <w:bookmarkStart w:id="0" w:name="_GoBack"/>
      <w:bookmarkEnd w:id="0"/>
      <w:r w:rsidR="00223E0F" w:rsidRPr="00223E0F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</w:t>
      </w:r>
      <w:r w:rsidR="00223E0F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ab/>
      </w:r>
      <w:r w:rsidR="00E3770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    </w:t>
      </w:r>
      <w:r w:rsidR="00223E0F" w:rsidRPr="00223E0F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No</w:t>
      </w:r>
    </w:p>
    <w:p w14:paraId="3F8673B6" w14:textId="6E846728" w:rsidR="00EB2B3D" w:rsidRDefault="00EB2B3D" w:rsidP="00EB2B3D">
      <w:pPr>
        <w:pStyle w:val="ListParagraph"/>
        <w:numPr>
          <w:ilvl w:val="0"/>
          <w:numId w:val="2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A69AF">
        <w:rPr>
          <w:rFonts w:ascii="Times New Roman" w:eastAsia="Times New Roman" w:hAnsi="Times New Roman" w:cs="Times New Roman"/>
          <w:color w:val="222222"/>
          <w:sz w:val="24"/>
          <w:szCs w:val="24"/>
        </w:rPr>
        <w:t>How long have you been practicing as a health professional?</w:t>
      </w:r>
    </w:p>
    <w:p w14:paraId="510853F2" w14:textId="19153CE0" w:rsidR="00920EE0" w:rsidRPr="000A69AF" w:rsidRDefault="00920EE0" w:rsidP="00920EE0">
      <w:pPr>
        <w:pStyle w:val="ListParagraph"/>
        <w:numPr>
          <w:ilvl w:val="1"/>
          <w:numId w:val="2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2 Years</w:t>
      </w:r>
    </w:p>
    <w:p w14:paraId="2411D6C6" w14:textId="01C2E40C" w:rsidR="00EB2B3D" w:rsidRDefault="00EB2B3D" w:rsidP="00EB2B3D">
      <w:pPr>
        <w:pStyle w:val="ListParagraph"/>
        <w:numPr>
          <w:ilvl w:val="0"/>
          <w:numId w:val="2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A69A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hat type of health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iscipline </w:t>
      </w:r>
      <w:r w:rsidRPr="000A69AF">
        <w:rPr>
          <w:rFonts w:ascii="Times New Roman" w:eastAsia="Times New Roman" w:hAnsi="Times New Roman" w:cs="Times New Roman"/>
          <w:color w:val="222222"/>
          <w:sz w:val="24"/>
          <w:szCs w:val="24"/>
        </w:rPr>
        <w:t>do you practice?</w:t>
      </w:r>
    </w:p>
    <w:p w14:paraId="2CB34F31" w14:textId="2929C18B" w:rsidR="00920EE0" w:rsidRPr="000A69AF" w:rsidRDefault="00920EE0" w:rsidP="00920EE0">
      <w:pPr>
        <w:pStyle w:val="ListParagraph"/>
        <w:numPr>
          <w:ilvl w:val="1"/>
          <w:numId w:val="2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Family medicine</w:t>
      </w:r>
    </w:p>
    <w:p w14:paraId="5B69329C" w14:textId="41F2C4AB" w:rsidR="00EB2B3D" w:rsidRDefault="00EB2B3D" w:rsidP="00EB2B3D">
      <w:pPr>
        <w:pStyle w:val="ListParagraph"/>
        <w:numPr>
          <w:ilvl w:val="0"/>
          <w:numId w:val="2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A69AF">
        <w:rPr>
          <w:rFonts w:ascii="Times New Roman" w:eastAsia="Times New Roman" w:hAnsi="Times New Roman" w:cs="Times New Roman"/>
          <w:color w:val="222222"/>
          <w:sz w:val="24"/>
          <w:szCs w:val="24"/>
        </w:rPr>
        <w:t>What is your specialty (if any)?</w:t>
      </w:r>
    </w:p>
    <w:p w14:paraId="6DC76BDA" w14:textId="36ACFCEC" w:rsidR="00EB2B3D" w:rsidRPr="00920EE0" w:rsidRDefault="00920EE0" w:rsidP="00EB2B3D">
      <w:pPr>
        <w:pStyle w:val="ListParagraph"/>
        <w:numPr>
          <w:ilvl w:val="1"/>
          <w:numId w:val="2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No </w:t>
      </w:r>
      <w:r w:rsidR="005C6138">
        <w:rPr>
          <w:rFonts w:ascii="Times New Roman" w:eastAsia="Times New Roman" w:hAnsi="Times New Roman" w:cs="Times New Roman"/>
          <w:color w:val="222222"/>
          <w:sz w:val="24"/>
          <w:szCs w:val="24"/>
        </w:rPr>
        <w:t>Specialty</w:t>
      </w:r>
    </w:p>
    <w:p w14:paraId="16817A97" w14:textId="23D50696" w:rsidR="00EB2B3D" w:rsidRDefault="00EB2B3D" w:rsidP="00EB2B3D">
      <w:pPr>
        <w:pStyle w:val="ListParagraph"/>
        <w:numPr>
          <w:ilvl w:val="0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A69AF">
        <w:rPr>
          <w:rFonts w:ascii="Times New Roman" w:eastAsia="Times New Roman" w:hAnsi="Times New Roman" w:cs="Times New Roman"/>
          <w:color w:val="222222"/>
          <w:sz w:val="24"/>
          <w:szCs w:val="24"/>
        </w:rPr>
        <w:t>With the prevalence of hypertension in Jamaica, do you believe greater levels of health literacy across the board would combat hypertension?</w:t>
      </w:r>
    </w:p>
    <w:p w14:paraId="3E6A7B97" w14:textId="034EFD04" w:rsidR="00920EE0" w:rsidRDefault="00920EE0" w:rsidP="00920EE0">
      <w:pPr>
        <w:pStyle w:val="ListParagraph"/>
        <w:numPr>
          <w:ilvl w:val="1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Yes</w:t>
      </w:r>
    </w:p>
    <w:p w14:paraId="0048B805" w14:textId="084D31E3" w:rsidR="00EB2B3D" w:rsidRDefault="00EB2B3D" w:rsidP="00EB2B3D">
      <w:pPr>
        <w:pStyle w:val="ListParagraph"/>
        <w:numPr>
          <w:ilvl w:val="0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A69A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hat is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key</w:t>
      </w:r>
      <w:r w:rsidRPr="000A69A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information that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Jamaicans</w:t>
      </w:r>
      <w:r w:rsidRPr="000A69A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need to know about hypertension?</w:t>
      </w:r>
    </w:p>
    <w:p w14:paraId="147F841F" w14:textId="683E40D3" w:rsidR="00920EE0" w:rsidRPr="00D95EA3" w:rsidRDefault="00920EE0" w:rsidP="00920EE0">
      <w:pPr>
        <w:pStyle w:val="ListParagraph"/>
        <w:numPr>
          <w:ilvl w:val="1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920EE0">
        <w:rPr>
          <w:rFonts w:ascii="Times New Roman" w:eastAsia="Times New Roman" w:hAnsi="Times New Roman" w:cs="Times New Roman"/>
          <w:color w:val="222222"/>
          <w:sz w:val="24"/>
          <w:szCs w:val="24"/>
        </w:rPr>
        <w:t>It is one of the most common lifestyle diseases here... And one can have it and not even know so that's why it is so dangerous</w:t>
      </w:r>
      <w:r w:rsidR="007A4559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00C83E09" w14:textId="312DC5E7" w:rsidR="00EB2B3D" w:rsidRDefault="00EB2B3D" w:rsidP="00EB2B3D">
      <w:pPr>
        <w:pStyle w:val="ListParagraph"/>
        <w:numPr>
          <w:ilvl w:val="0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Do you find that Jamaicans are accepting of </w:t>
      </w:r>
      <w:r w:rsidRPr="000A69AF">
        <w:rPr>
          <w:rFonts w:ascii="Times New Roman" w:eastAsia="Times New Roman" w:hAnsi="Times New Roman" w:cs="Times New Roman"/>
          <w:color w:val="222222"/>
          <w:sz w:val="24"/>
          <w:szCs w:val="24"/>
        </w:rPr>
        <w:t>information that would increase their health literacy towards hypertension?</w:t>
      </w:r>
    </w:p>
    <w:p w14:paraId="440E0C81" w14:textId="1618A188" w:rsidR="00920EE0" w:rsidRPr="000A69AF" w:rsidRDefault="00920EE0" w:rsidP="00920EE0">
      <w:pPr>
        <w:pStyle w:val="ListParagraph"/>
        <w:numPr>
          <w:ilvl w:val="1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Yes</w:t>
      </w:r>
    </w:p>
    <w:p w14:paraId="1D0084D0" w14:textId="49F993AE" w:rsidR="00EB2B3D" w:rsidRDefault="00EB2B3D" w:rsidP="00EB2B3D">
      <w:pPr>
        <w:pStyle w:val="ListParagraph"/>
        <w:numPr>
          <w:ilvl w:val="0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hat method(s) would you recommend could effectively be used to </w:t>
      </w:r>
      <w:r w:rsidRPr="000A69A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mprove hypertension health literacy? </w:t>
      </w:r>
    </w:p>
    <w:p w14:paraId="06A359AC" w14:textId="3DE27687" w:rsidR="00920EE0" w:rsidRPr="000A69AF" w:rsidRDefault="00920EE0" w:rsidP="00920EE0">
      <w:pPr>
        <w:pStyle w:val="ListParagraph"/>
        <w:numPr>
          <w:ilvl w:val="1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lastRenderedPageBreak/>
        <w:t>Community Intervention</w:t>
      </w:r>
    </w:p>
    <w:p w14:paraId="37F3E17D" w14:textId="33E9FAE6" w:rsidR="00EB2B3D" w:rsidRDefault="00EB2B3D" w:rsidP="00EB2B3D">
      <w:pPr>
        <w:pStyle w:val="ListParagraph"/>
        <w:numPr>
          <w:ilvl w:val="0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A69AF">
        <w:rPr>
          <w:rFonts w:ascii="Times New Roman" w:eastAsia="Times New Roman" w:hAnsi="Times New Roman" w:cs="Times New Roman"/>
          <w:color w:val="222222"/>
          <w:sz w:val="24"/>
          <w:szCs w:val="24"/>
        </w:rPr>
        <w:t>Would you recommend a mobile app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lication</w:t>
      </w:r>
      <w:r w:rsidRPr="000A69A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o your patients to help improve their hypertension health literacy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?</w:t>
      </w:r>
    </w:p>
    <w:p w14:paraId="324B2BF0" w14:textId="65868BB0" w:rsidR="00920EE0" w:rsidRDefault="00920EE0" w:rsidP="00920EE0">
      <w:pPr>
        <w:pStyle w:val="ListParagraph"/>
        <w:numPr>
          <w:ilvl w:val="1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Yes</w:t>
      </w:r>
    </w:p>
    <w:p w14:paraId="221E40DE" w14:textId="75A9BF38" w:rsidR="00EB2B3D" w:rsidRDefault="00EB2B3D" w:rsidP="00EB2B3D">
      <w:pPr>
        <w:pStyle w:val="ListParagraph"/>
        <w:numPr>
          <w:ilvl w:val="0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C412D">
        <w:rPr>
          <w:rFonts w:ascii="Times New Roman" w:eastAsia="Times New Roman" w:hAnsi="Times New Roman" w:cs="Times New Roman"/>
          <w:color w:val="222222"/>
          <w:sz w:val="24"/>
          <w:szCs w:val="24"/>
        </w:rPr>
        <w:t>What would you propose be included in a mobile application targeted at helping to improve hypertension health literacy?</w:t>
      </w:r>
    </w:p>
    <w:p w14:paraId="0C19B0D9" w14:textId="19328DA7" w:rsidR="00920EE0" w:rsidRDefault="00920EE0" w:rsidP="00920EE0">
      <w:pPr>
        <w:pStyle w:val="ListParagraph"/>
        <w:numPr>
          <w:ilvl w:val="1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920EE0">
        <w:rPr>
          <w:rFonts w:ascii="Times New Roman" w:eastAsia="Times New Roman" w:hAnsi="Times New Roman" w:cs="Times New Roman"/>
          <w:color w:val="222222"/>
          <w:sz w:val="24"/>
          <w:szCs w:val="24"/>
        </w:rPr>
        <w:t>diet advice and suggestions of various meals to choose from as well as recipe specifying quantity of salt and fats to be used.</w:t>
      </w:r>
    </w:p>
    <w:p w14:paraId="2B67D4BC" w14:textId="122E667D" w:rsidR="00920EE0" w:rsidRDefault="00920EE0" w:rsidP="00920EE0">
      <w:pPr>
        <w:pStyle w:val="ListParagraph"/>
        <w:numPr>
          <w:ilvl w:val="1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Exercise guidelines</w:t>
      </w:r>
    </w:p>
    <w:p w14:paraId="191E7E50" w14:textId="4370F83D" w:rsidR="00920EE0" w:rsidRDefault="00920EE0" w:rsidP="00920EE0">
      <w:pPr>
        <w:pStyle w:val="ListParagraph"/>
        <w:numPr>
          <w:ilvl w:val="1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Frequently asked questions about hypertension</w:t>
      </w:r>
    </w:p>
    <w:p w14:paraId="5FF01B51" w14:textId="1572532B" w:rsidR="00920EE0" w:rsidRDefault="00920EE0" w:rsidP="00920EE0">
      <w:pPr>
        <w:pStyle w:val="ListParagraph"/>
        <w:numPr>
          <w:ilvl w:val="1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Drug compliance, that is, dangers of not taking medication (</w:t>
      </w:r>
      <w:r w:rsidR="005C6138">
        <w:rPr>
          <w:rFonts w:ascii="Times New Roman" w:eastAsia="Times New Roman" w:hAnsi="Times New Roman" w:cs="Times New Roman"/>
          <w:color w:val="222222"/>
          <w:sz w:val="24"/>
          <w:szCs w:val="24"/>
        </w:rPr>
        <w:t>e.g.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Heart attack, stroke etc. with pictures)</w:t>
      </w:r>
    </w:p>
    <w:p w14:paraId="6E53AE3C" w14:textId="5729EA53" w:rsidR="00920EE0" w:rsidRDefault="00920EE0" w:rsidP="00920EE0">
      <w:pPr>
        <w:pStyle w:val="ListParagraph"/>
        <w:numPr>
          <w:ilvl w:val="1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H</w:t>
      </w:r>
      <w:r w:rsidRPr="00920EE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ve an alarm feature that could remind them when to take medication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daily</w:t>
      </w:r>
      <w:r w:rsidRPr="00920EE0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920EE0">
        <w:rPr>
          <w:rFonts w:ascii="Times New Roman" w:eastAsia="Times New Roman" w:hAnsi="Times New Roman" w:cs="Times New Roman"/>
          <w:color w:val="22222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920EE0">
        <w:rPr>
          <w:rFonts w:ascii="Times New Roman" w:eastAsia="Times New Roman" w:hAnsi="Times New Roman" w:cs="Times New Roman"/>
          <w:color w:val="222222"/>
          <w:sz w:val="24"/>
          <w:szCs w:val="24"/>
        </w:rPr>
        <w:t>lot of patients are elderly and usually forget to take their meds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7DAB50EC" w14:textId="37642532" w:rsidR="00EB2B3D" w:rsidRPr="000A69AF" w:rsidRDefault="00EB2B3D" w:rsidP="00EB2B3D">
      <w:pPr>
        <w:pStyle w:val="ListParagraph"/>
        <w:numPr>
          <w:ilvl w:val="0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A69A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hat recommendation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to </w:t>
      </w:r>
      <w:r w:rsidRPr="000A69AF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minimize/control or prevent hypertension </w:t>
      </w:r>
      <w:r w:rsidR="00E16374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(in terms of diet, exercise, water/salt intake, checkups, etc.) </w:t>
      </w:r>
      <w:r w:rsidRPr="000A69AF">
        <w:rPr>
          <w:rFonts w:ascii="Times New Roman" w:eastAsia="Times New Roman" w:hAnsi="Times New Roman" w:cs="Times New Roman"/>
          <w:color w:val="222222"/>
          <w:sz w:val="24"/>
          <w:szCs w:val="24"/>
        </w:rPr>
        <w:t>would you provide for someone that is:</w:t>
      </w:r>
    </w:p>
    <w:p w14:paraId="304C6A7E" w14:textId="7E0F44F2" w:rsidR="00EB2B3D" w:rsidRDefault="00EB2B3D" w:rsidP="00EB2B3D">
      <w:pPr>
        <w:pStyle w:val="ListParagraph"/>
        <w:numPr>
          <w:ilvl w:val="1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A69AF">
        <w:rPr>
          <w:rFonts w:ascii="Times New Roman" w:eastAsia="Times New Roman" w:hAnsi="Times New Roman" w:cs="Times New Roman"/>
          <w:color w:val="222222"/>
          <w:sz w:val="24"/>
          <w:szCs w:val="24"/>
        </w:rPr>
        <w:t>Not Hypertensive</w:t>
      </w:r>
      <w:r w:rsidRPr="000A69AF"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</w:r>
    </w:p>
    <w:p w14:paraId="2AD4ED1B" w14:textId="4FBC1AFE" w:rsidR="00920EE0" w:rsidRPr="000A69AF" w:rsidRDefault="00920EE0" w:rsidP="00920EE0">
      <w:pPr>
        <w:pStyle w:val="ListParagraph"/>
        <w:numPr>
          <w:ilvl w:val="2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M</w:t>
      </w:r>
      <w:r w:rsidRPr="00920EE0">
        <w:rPr>
          <w:rFonts w:ascii="Times New Roman" w:eastAsia="Times New Roman" w:hAnsi="Times New Roman" w:cs="Times New Roman"/>
          <w:color w:val="222222"/>
          <w:sz w:val="24"/>
          <w:szCs w:val="24"/>
        </w:rPr>
        <w:t>oderate amount of salt and greasy food intake. Br sure to exercise 3 time per week for at least 30 min avoid smoking and excessive alcohol consumptio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 Yearly BP checkup</w:t>
      </w:r>
    </w:p>
    <w:p w14:paraId="7E9E27E1" w14:textId="7E6450B8" w:rsidR="00EB2B3D" w:rsidRDefault="00EB2B3D" w:rsidP="00EB2B3D">
      <w:pPr>
        <w:pStyle w:val="ListParagraph"/>
        <w:numPr>
          <w:ilvl w:val="1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A69AF">
        <w:rPr>
          <w:rFonts w:ascii="Times New Roman" w:eastAsia="Times New Roman" w:hAnsi="Times New Roman" w:cs="Times New Roman"/>
          <w:color w:val="222222"/>
          <w:sz w:val="24"/>
          <w:szCs w:val="24"/>
        </w:rPr>
        <w:t>Pre-hypertensive</w:t>
      </w:r>
    </w:p>
    <w:p w14:paraId="6979A9DD" w14:textId="1545BBA1" w:rsidR="00920EE0" w:rsidRPr="000A69AF" w:rsidRDefault="00920EE0" w:rsidP="00920EE0">
      <w:pPr>
        <w:pStyle w:val="ListParagraph"/>
        <w:numPr>
          <w:ilvl w:val="2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M</w:t>
      </w:r>
      <w:r w:rsidRPr="00920EE0">
        <w:rPr>
          <w:rFonts w:ascii="Times New Roman" w:eastAsia="Times New Roman" w:hAnsi="Times New Roman" w:cs="Times New Roman"/>
          <w:color w:val="222222"/>
          <w:sz w:val="24"/>
          <w:szCs w:val="24"/>
        </w:rPr>
        <w:t>oderate amount of salt and greasy food intake. Br sure to exercise 3 time per week for at least 30 min avoid smoking and excessive alcohol consumptio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 BP checkup every 6 months. No smoking and no alcohol.</w:t>
      </w:r>
    </w:p>
    <w:p w14:paraId="146CE737" w14:textId="1A8A668B" w:rsidR="00EB2B3D" w:rsidRDefault="00EB2B3D" w:rsidP="00EB2B3D">
      <w:pPr>
        <w:pStyle w:val="ListParagraph"/>
        <w:numPr>
          <w:ilvl w:val="1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A69AF">
        <w:rPr>
          <w:rFonts w:ascii="Times New Roman" w:eastAsia="Times New Roman" w:hAnsi="Times New Roman" w:cs="Times New Roman"/>
          <w:color w:val="222222"/>
          <w:sz w:val="24"/>
          <w:szCs w:val="24"/>
        </w:rPr>
        <w:t>Stage 1 hypertensive</w:t>
      </w:r>
    </w:p>
    <w:p w14:paraId="2ADF67D9" w14:textId="1D1CAB83" w:rsidR="00920EE0" w:rsidRPr="00920EE0" w:rsidRDefault="00920EE0" w:rsidP="00920EE0">
      <w:pPr>
        <w:pStyle w:val="ListParagraph"/>
        <w:numPr>
          <w:ilvl w:val="2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L</w:t>
      </w:r>
      <w:r w:rsidRPr="00920EE0">
        <w:rPr>
          <w:rFonts w:ascii="Times New Roman" w:eastAsia="Times New Roman" w:hAnsi="Times New Roman" w:cs="Times New Roman"/>
          <w:color w:val="222222"/>
          <w:sz w:val="24"/>
          <w:szCs w:val="24"/>
        </w:rPr>
        <w:t>ow salt low fatty food diet, exercise 3 times per week, no smoking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</w:t>
      </w:r>
      <w:r w:rsidRPr="00920EE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no alcohol. Ensure medications are taken. Do not default from clinic visits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that is, </w:t>
      </w:r>
      <w:r w:rsidRPr="00920EE0">
        <w:rPr>
          <w:rFonts w:ascii="Times New Roman" w:eastAsia="Times New Roman" w:hAnsi="Times New Roman" w:cs="Times New Roman"/>
          <w:color w:val="222222"/>
          <w:sz w:val="24"/>
          <w:szCs w:val="24"/>
        </w:rPr>
        <w:t>keep ALL doctors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’</w:t>
      </w:r>
      <w:r w:rsidRPr="00920EE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ppointments. Do recommended blood tests 1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-2 </w:t>
      </w:r>
      <w:r w:rsidRPr="00920EE0">
        <w:rPr>
          <w:rFonts w:ascii="Times New Roman" w:eastAsia="Times New Roman" w:hAnsi="Times New Roman" w:cs="Times New Roman"/>
          <w:color w:val="222222"/>
          <w:sz w:val="24"/>
          <w:szCs w:val="24"/>
        </w:rPr>
        <w:t>times per year</w:t>
      </w:r>
    </w:p>
    <w:p w14:paraId="579FB930" w14:textId="7E170C67" w:rsidR="00920EE0" w:rsidRPr="00920EE0" w:rsidRDefault="00920EE0" w:rsidP="00920EE0">
      <w:pPr>
        <w:pStyle w:val="ListParagraph"/>
        <w:numPr>
          <w:ilvl w:val="2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920EE0">
        <w:rPr>
          <w:rFonts w:ascii="Times New Roman" w:eastAsia="Times New Roman" w:hAnsi="Times New Roman" w:cs="Times New Roman"/>
          <w:color w:val="22222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CG</w:t>
      </w:r>
      <w:r w:rsidRPr="00920EE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once per year</w:t>
      </w:r>
    </w:p>
    <w:p w14:paraId="4A8CA09D" w14:textId="78166985" w:rsidR="00920EE0" w:rsidRPr="000A69AF" w:rsidRDefault="00920EE0" w:rsidP="00920EE0">
      <w:pPr>
        <w:pStyle w:val="ListParagraph"/>
        <w:numPr>
          <w:ilvl w:val="2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920EE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Get eyes tested once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p</w:t>
      </w:r>
      <w:r w:rsidRPr="00920EE0">
        <w:rPr>
          <w:rFonts w:ascii="Times New Roman" w:eastAsia="Times New Roman" w:hAnsi="Times New Roman" w:cs="Times New Roman"/>
          <w:color w:val="222222"/>
          <w:sz w:val="24"/>
          <w:szCs w:val="24"/>
        </w:rPr>
        <w:t>er year</w:t>
      </w:r>
    </w:p>
    <w:p w14:paraId="30EEE1DA" w14:textId="0EDAFFD1" w:rsidR="00EB2B3D" w:rsidRDefault="00EB2B3D" w:rsidP="00EB2B3D">
      <w:pPr>
        <w:pStyle w:val="ListParagraph"/>
        <w:numPr>
          <w:ilvl w:val="1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A69AF">
        <w:rPr>
          <w:rFonts w:ascii="Times New Roman" w:eastAsia="Times New Roman" w:hAnsi="Times New Roman" w:cs="Times New Roman"/>
          <w:color w:val="222222"/>
          <w:sz w:val="24"/>
          <w:szCs w:val="24"/>
        </w:rPr>
        <w:t>Stage 2 hypertensive</w:t>
      </w:r>
    </w:p>
    <w:p w14:paraId="0294A901" w14:textId="386DEBA5" w:rsidR="00920EE0" w:rsidRPr="000A69AF" w:rsidRDefault="00920EE0" w:rsidP="00920EE0">
      <w:pPr>
        <w:pStyle w:val="ListParagraph"/>
        <w:numPr>
          <w:ilvl w:val="2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Same as stage 1</w:t>
      </w:r>
    </w:p>
    <w:p w14:paraId="4BA7B8F7" w14:textId="6BF5E225" w:rsidR="00DE681E" w:rsidRDefault="00EB2B3D" w:rsidP="00DE681E">
      <w:pPr>
        <w:pStyle w:val="ListParagraph"/>
        <w:numPr>
          <w:ilvl w:val="1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A69AF">
        <w:rPr>
          <w:rFonts w:ascii="Times New Roman" w:eastAsia="Times New Roman" w:hAnsi="Times New Roman" w:cs="Times New Roman"/>
          <w:color w:val="222222"/>
          <w:sz w:val="24"/>
          <w:szCs w:val="24"/>
        </w:rPr>
        <w:t>Stage 3 hypertensive</w:t>
      </w:r>
    </w:p>
    <w:p w14:paraId="12387B72" w14:textId="77777777" w:rsidR="00920EE0" w:rsidRPr="00920EE0" w:rsidRDefault="00920EE0" w:rsidP="00920EE0">
      <w:pPr>
        <w:pStyle w:val="ListParagraph"/>
        <w:numPr>
          <w:ilvl w:val="2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920EE0">
        <w:rPr>
          <w:rFonts w:ascii="Times New Roman" w:eastAsia="Times New Roman" w:hAnsi="Times New Roman" w:cs="Times New Roman"/>
          <w:color w:val="222222"/>
          <w:sz w:val="24"/>
          <w:szCs w:val="24"/>
        </w:rPr>
        <w:t>We really manage these patients in the hospital until we can get the BP lowered</w:t>
      </w:r>
    </w:p>
    <w:p w14:paraId="52F1910A" w14:textId="74743F25" w:rsidR="00920EE0" w:rsidRPr="00DE681E" w:rsidRDefault="00920EE0" w:rsidP="00920EE0">
      <w:pPr>
        <w:pStyle w:val="ListParagraph"/>
        <w:numPr>
          <w:ilvl w:val="2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920EE0">
        <w:rPr>
          <w:rFonts w:ascii="Times New Roman" w:eastAsia="Times New Roman" w:hAnsi="Times New Roman" w:cs="Times New Roman"/>
          <w:color w:val="222222"/>
          <w:sz w:val="24"/>
          <w:szCs w:val="24"/>
        </w:rPr>
        <w:t>But for them.... They should ensure meds are taken and adhere strictly to the diet recommendations</w:t>
      </w:r>
    </w:p>
    <w:p w14:paraId="7C6FC0E1" w14:textId="032F965B" w:rsidR="00DE681E" w:rsidRDefault="00DE681E" w:rsidP="00DE681E">
      <w:pPr>
        <w:pStyle w:val="ListParagraph"/>
        <w:numPr>
          <w:ilvl w:val="1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DE681E">
        <w:rPr>
          <w:rFonts w:ascii="Times New Roman" w:eastAsia="Times New Roman" w:hAnsi="Times New Roman" w:cs="Times New Roman"/>
          <w:color w:val="222222"/>
          <w:sz w:val="24"/>
          <w:szCs w:val="24"/>
        </w:rPr>
        <w:t>Has there been changes in the perspectives and behaviors of patients due to concerns about pre-existing conditions such as hypertension)?</w:t>
      </w:r>
    </w:p>
    <w:p w14:paraId="53A7D73B" w14:textId="35CF9C0E" w:rsidR="00920EE0" w:rsidRPr="00DE681E" w:rsidRDefault="00920EE0" w:rsidP="00920EE0">
      <w:pPr>
        <w:pStyle w:val="ListParagraph"/>
        <w:numPr>
          <w:ilvl w:val="2"/>
          <w:numId w:val="1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N</w:t>
      </w:r>
      <w:r w:rsidRPr="00920EE0">
        <w:rPr>
          <w:rFonts w:ascii="Times New Roman" w:eastAsia="Times New Roman" w:hAnsi="Times New Roman" w:cs="Times New Roman"/>
          <w:color w:val="222222"/>
          <w:sz w:val="24"/>
          <w:szCs w:val="24"/>
        </w:rPr>
        <w:t>o... People still have the same lackada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i</w:t>
      </w:r>
      <w:r w:rsidRPr="00920EE0">
        <w:rPr>
          <w:rFonts w:ascii="Times New Roman" w:eastAsia="Times New Roman" w:hAnsi="Times New Roman" w:cs="Times New Roman"/>
          <w:color w:val="222222"/>
          <w:sz w:val="24"/>
          <w:szCs w:val="24"/>
        </w:rPr>
        <w:t>sic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al</w:t>
      </w:r>
      <w:r w:rsidRPr="00920EE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ttitude towards their health... I haven't really seen where people are more concerned about their health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432777D4" w14:textId="77777777" w:rsidR="00DE681E" w:rsidRPr="00DE681E" w:rsidRDefault="00DE681E" w:rsidP="00DE681E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sectPr w:rsidR="00DE681E" w:rsidRPr="00DE68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004505"/>
    <w:multiLevelType w:val="hybridMultilevel"/>
    <w:tmpl w:val="382EC0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65781F"/>
    <w:multiLevelType w:val="hybridMultilevel"/>
    <w:tmpl w:val="601A38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NjU0sLQ0NTGxMDdW0lEKTi0uzszPAykwqQUADVXy0iwAAAA="/>
  </w:docVars>
  <w:rsids>
    <w:rsidRoot w:val="00EB2B3D"/>
    <w:rsid w:val="00112129"/>
    <w:rsid w:val="00223E0F"/>
    <w:rsid w:val="004D5F61"/>
    <w:rsid w:val="005C6138"/>
    <w:rsid w:val="007A4559"/>
    <w:rsid w:val="00920EE0"/>
    <w:rsid w:val="00AF3320"/>
    <w:rsid w:val="00DE681E"/>
    <w:rsid w:val="00E16374"/>
    <w:rsid w:val="00E37708"/>
    <w:rsid w:val="00E63855"/>
    <w:rsid w:val="00EB2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751D7"/>
  <w15:chartTrackingRefBased/>
  <w15:docId w15:val="{15D2CF61-F1B9-42E5-8B10-C27F420C3B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"/>
        <w:b/>
        <w:bCs/>
        <w:sz w:val="24"/>
        <w:szCs w:val="23"/>
        <w:lang w:val="en-US" w:eastAsia="en-US" w:bidi="ar-SA"/>
      </w:rPr>
    </w:rPrDefault>
    <w:pPrDefault>
      <w:pPr>
        <w:spacing w:after="160" w:line="480" w:lineRule="auto"/>
        <w:jc w:val="center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B2B3D"/>
    <w:pPr>
      <w:spacing w:line="259" w:lineRule="auto"/>
      <w:jc w:val="left"/>
    </w:pPr>
    <w:rPr>
      <w:rFonts w:asciiTheme="minorHAnsi" w:hAnsiTheme="minorHAnsi" w:cstheme="minorBidi"/>
      <w:b w:val="0"/>
      <w:bCs w:val="0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2B3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F3320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671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89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26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495</Words>
  <Characters>282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jae Campbell</dc:creator>
  <cp:keywords/>
  <dc:description/>
  <cp:lastModifiedBy>Tahjae Campbell</cp:lastModifiedBy>
  <cp:revision>9</cp:revision>
  <dcterms:created xsi:type="dcterms:W3CDTF">2020-06-02T01:31:00Z</dcterms:created>
  <dcterms:modified xsi:type="dcterms:W3CDTF">2020-06-12T19:53:00Z</dcterms:modified>
</cp:coreProperties>
</file>